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sha Coo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 Kaydon Drive, Decatur, IL, USA Decatur 625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shacooped9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60797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miy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